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jimena  santiago</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4644948607</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7.5.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